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453BADA6"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221B27">
        <w:rPr>
          <w:sz w:val="22"/>
          <w:szCs w:val="22"/>
        </w:rPr>
        <w:t>,</w:t>
      </w:r>
      <w:r w:rsidR="002A16A6" w:rsidRPr="00014C7D">
        <w:rPr>
          <w:sz w:val="22"/>
          <w:szCs w:val="22"/>
        </w:rPr>
        <w:t xml:space="preserve"> handling requirements</w:t>
      </w:r>
      <w:r w:rsidR="00221B27">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1D819458"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221B27">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7777777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7DF6CCEC"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835C0A">
        <w:rPr>
          <w:sz w:val="22"/>
          <w:szCs w:val="22"/>
        </w:rPr>
        <w:t>I</w:t>
      </w:r>
      <w:r w:rsidR="00835C0A" w:rsidRPr="00033E12">
        <w:rPr>
          <w:sz w:val="22"/>
          <w:szCs w:val="22"/>
        </w:rPr>
        <w:t>n accordance with requirements of local authorities having jurisdiction</w:t>
      </w:r>
      <w:r w:rsidR="00835C0A">
        <w:rPr>
          <w:sz w:val="22"/>
          <w:szCs w:val="22"/>
        </w:rPr>
        <w:t>,</w:t>
      </w:r>
      <w:r w:rsidR="00835C0A" w:rsidRPr="00033E12">
        <w:rPr>
          <w:sz w:val="22"/>
          <w:szCs w:val="22"/>
        </w:rPr>
        <w:t xml:space="preserve"> </w:t>
      </w:r>
      <w:r w:rsidR="00835C0A">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002080C2"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CA445B">
        <w:rPr>
          <w:sz w:val="22"/>
          <w:szCs w:val="22"/>
        </w:rPr>
        <w:t>Swift VI</w:t>
      </w:r>
      <w:r w:rsidR="00DE3326" w:rsidRPr="00014C7D">
        <w:rPr>
          <w:sz w:val="22"/>
          <w:szCs w:val="22"/>
        </w:rPr>
        <w:t xml:space="preserve"> </w:t>
      </w:r>
      <w:r w:rsidR="002A16A6" w:rsidRPr="00014C7D">
        <w:rPr>
          <w:sz w:val="22"/>
          <w:szCs w:val="22"/>
        </w:rPr>
        <w:t>shall be capable of receiving a stop command from the fire panel, a VESDA, or any number of smoke, flame</w:t>
      </w:r>
      <w:r w:rsidR="00835C0A">
        <w:rPr>
          <w:sz w:val="22"/>
          <w:szCs w:val="22"/>
        </w:rPr>
        <w:t>,</w:t>
      </w:r>
      <w:r w:rsidR="002A16A6" w:rsidRPr="00014C7D">
        <w:rPr>
          <w:sz w:val="22"/>
          <w:szCs w:val="22"/>
        </w:rPr>
        <w:t xml:space="preserv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The fan shall meet the air velocity requirements of FM Global's 2.0 data sheet for ESFR sprinklers.</w:t>
      </w:r>
    </w:p>
    <w:p w14:paraId="5EC052C5" w14:textId="6798BD40"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194376">
        <w:rPr>
          <w:sz w:val="22"/>
          <w:szCs w:val="22"/>
        </w:rPr>
        <w:t>fan motor enclosure</w:t>
      </w:r>
      <w:r w:rsidR="002A16A6" w:rsidRPr="00014C7D">
        <w:rPr>
          <w:sz w:val="22"/>
          <w:szCs w:val="22"/>
        </w:rPr>
        <w:t xml:space="preserve"> </w:t>
      </w:r>
      <w:r>
        <w:rPr>
          <w:sz w:val="22"/>
          <w:szCs w:val="22"/>
        </w:rPr>
        <w:t>to facilitate</w:t>
      </w:r>
      <w:r w:rsidR="002A16A6" w:rsidRPr="00014C7D">
        <w:rPr>
          <w:sz w:val="22"/>
          <w:szCs w:val="22"/>
        </w:rPr>
        <w:t xml:space="preserve"> this</w:t>
      </w:r>
      <w:r w:rsidR="00835C0A">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69A12BEB"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835C0A">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671ED73F"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DC2965">
        <w:rPr>
          <w:sz w:val="22"/>
          <w:szCs w:val="22"/>
        </w:rPr>
        <w:t>Three-year</w:t>
      </w:r>
      <w:r w:rsidRPr="00DC2965">
        <w:rPr>
          <w:sz w:val="22"/>
          <w:szCs w:val="22"/>
        </w:rPr>
        <w:t xml:space="preserve"> limited warranty on </w:t>
      </w:r>
      <w:r w:rsidR="00DC2965">
        <w:rPr>
          <w:sz w:val="22"/>
          <w:szCs w:val="22"/>
        </w:rPr>
        <w:t>motor</w:t>
      </w:r>
      <w:r w:rsidR="00835C0A">
        <w:rPr>
          <w:sz w:val="22"/>
          <w:szCs w:val="22"/>
        </w:rPr>
        <w:t>.</w:t>
      </w:r>
    </w:p>
    <w:p w14:paraId="79820D68" w14:textId="253475EA"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835C0A">
        <w:rPr>
          <w:sz w:val="22"/>
          <w:szCs w:val="22"/>
        </w:rPr>
        <w:t>.</w:t>
      </w:r>
      <w:r>
        <w:rPr>
          <w:sz w:val="22"/>
          <w:szCs w:val="22"/>
        </w:rPr>
        <w:br/>
      </w:r>
    </w:p>
    <w:p w14:paraId="0D494133" w14:textId="689C464E" w:rsidR="002A16A6" w:rsidRPr="00DD4D7F" w:rsidRDefault="00DD4D7F" w:rsidP="00B66F8D">
      <w:pPr>
        <w:pStyle w:val="ListParagraph"/>
        <w:numPr>
          <w:ilvl w:val="2"/>
          <w:numId w:val="1"/>
        </w:numPr>
        <w:ind w:left="1134" w:hanging="567"/>
        <w:rPr>
          <w:rFonts w:ascii="Arial" w:hAnsi="Arial" w:cs="Arial"/>
        </w:rPr>
      </w:pPr>
      <w:r>
        <w:t xml:space="preserve"> </w:t>
      </w:r>
      <w:r>
        <w:tab/>
      </w:r>
      <w:r w:rsidRPr="00DD4D7F">
        <w:rPr>
          <w:rFonts w:ascii="Arial" w:hAnsi="Arial" w:cs="Arial"/>
        </w:rPr>
        <w:t>At project closeout, provide to Owner or Owner's Representative an executed copy of Blue Giant's standard limited warranty against manufacturing defect, outlining its terms, conditions</w:t>
      </w:r>
      <w:r w:rsidR="00835C0A">
        <w:rPr>
          <w:rFonts w:ascii="Arial" w:hAnsi="Arial" w:cs="Arial"/>
        </w:rPr>
        <w:t>,</w:t>
      </w:r>
      <w:r w:rsidRPr="00DD4D7F">
        <w:rPr>
          <w:rFonts w:ascii="Arial" w:hAnsi="Arial" w:cs="Arial"/>
        </w:rPr>
        <w:t xml:space="preserve">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19ABA54F"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DB49A0">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6904A66C"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672D05">
        <w:rPr>
          <w:sz w:val="22"/>
          <w:szCs w:val="22"/>
        </w:rPr>
        <w:t>Swift V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3B840F16" w14:textId="48BCDF9C" w:rsidR="00CF37DD" w:rsidRPr="00D348A8" w:rsidRDefault="00CF37DD" w:rsidP="00CF37DD">
      <w:pPr>
        <w:pStyle w:val="ARCATSubPara"/>
        <w:numPr>
          <w:ilvl w:val="4"/>
          <w:numId w:val="1"/>
        </w:numPr>
        <w:ind w:left="2410" w:hanging="576"/>
        <w:rPr>
          <w:sz w:val="22"/>
          <w:szCs w:val="22"/>
        </w:rPr>
      </w:pPr>
      <w:r w:rsidRPr="00D348A8">
        <w:rPr>
          <w:sz w:val="22"/>
          <w:szCs w:val="22"/>
        </w:rPr>
        <w:t xml:space="preserve"> </w:t>
      </w:r>
      <w:r w:rsidRPr="00D348A8">
        <w:rPr>
          <w:sz w:val="22"/>
          <w:szCs w:val="22"/>
        </w:rPr>
        <w:tab/>
      </w:r>
      <w:r w:rsidR="00B367F8" w:rsidRPr="00D348A8">
        <w:rPr>
          <w:sz w:val="22"/>
          <w:szCs w:val="22"/>
        </w:rPr>
        <w:t>14</w:t>
      </w:r>
      <w:r w:rsidRPr="00D348A8">
        <w:rPr>
          <w:sz w:val="22"/>
          <w:szCs w:val="22"/>
        </w:rPr>
        <w:t xml:space="preserve"> feet</w:t>
      </w:r>
    </w:p>
    <w:p w14:paraId="54439708" w14:textId="010355A0"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6</w:t>
      </w:r>
      <w:r>
        <w:rPr>
          <w:sz w:val="22"/>
          <w:szCs w:val="22"/>
        </w:rPr>
        <w:t xml:space="preserve"> feet</w:t>
      </w:r>
    </w:p>
    <w:p w14:paraId="4005F828" w14:textId="100DDFA3"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8</w:t>
      </w:r>
      <w:r>
        <w:rPr>
          <w:sz w:val="22"/>
          <w:szCs w:val="22"/>
        </w:rPr>
        <w:t xml:space="preserve"> feet</w:t>
      </w:r>
    </w:p>
    <w:p w14:paraId="4E7551DB" w14:textId="4847FFF6" w:rsidR="00231CA3" w:rsidRDefault="00231CA3" w:rsidP="00231CA3">
      <w:pPr>
        <w:pStyle w:val="ARCATSubPara"/>
        <w:numPr>
          <w:ilvl w:val="4"/>
          <w:numId w:val="1"/>
        </w:numPr>
        <w:ind w:left="2410" w:hanging="576"/>
        <w:rPr>
          <w:sz w:val="22"/>
          <w:szCs w:val="22"/>
        </w:rPr>
      </w:pPr>
      <w:r>
        <w:rPr>
          <w:sz w:val="22"/>
          <w:szCs w:val="22"/>
        </w:rPr>
        <w:tab/>
      </w:r>
      <w:r w:rsidR="00B367F8">
        <w:rPr>
          <w:sz w:val="22"/>
          <w:szCs w:val="22"/>
        </w:rPr>
        <w:t>20</w:t>
      </w:r>
      <w:r>
        <w:rPr>
          <w:sz w:val="22"/>
          <w:szCs w:val="22"/>
        </w:rPr>
        <w:t xml:space="preserve"> feet</w:t>
      </w:r>
    </w:p>
    <w:p w14:paraId="35B80D51" w14:textId="7E57A143" w:rsidR="00D57B18" w:rsidRPr="00231CA3" w:rsidRDefault="00CF37DD" w:rsidP="00D57B18">
      <w:pPr>
        <w:pStyle w:val="ARCATSubPara"/>
        <w:numPr>
          <w:ilvl w:val="4"/>
          <w:numId w:val="1"/>
        </w:numPr>
        <w:spacing w:after="240"/>
        <w:ind w:left="2410" w:hanging="576"/>
        <w:rPr>
          <w:sz w:val="22"/>
          <w:szCs w:val="22"/>
        </w:rPr>
      </w:pPr>
      <w:r w:rsidRPr="00231CA3">
        <w:rPr>
          <w:sz w:val="22"/>
          <w:szCs w:val="22"/>
        </w:rPr>
        <w:t xml:space="preserve">  </w:t>
      </w:r>
      <w:r w:rsidRPr="00231CA3">
        <w:rPr>
          <w:sz w:val="22"/>
          <w:szCs w:val="22"/>
        </w:rPr>
        <w:tab/>
        <w:t>24 feet</w:t>
      </w:r>
    </w:p>
    <w:p w14:paraId="6F4D1AE4" w14:textId="11013B5A"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D97777">
        <w:rPr>
          <w:sz w:val="22"/>
          <w:szCs w:val="22"/>
        </w:rPr>
        <w:t>6</w:t>
      </w:r>
      <w:r w:rsidR="002A16A6" w:rsidRPr="00014C7D">
        <w:rPr>
          <w:sz w:val="22"/>
          <w:szCs w:val="22"/>
        </w:rPr>
        <w:t>.</w:t>
      </w:r>
    </w:p>
    <w:p w14:paraId="7C0D96BC" w14:textId="44671F11"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xml:space="preserve">: </w:t>
      </w:r>
      <w:r w:rsidR="00743BDF">
        <w:rPr>
          <w:sz w:val="22"/>
          <w:szCs w:val="22"/>
        </w:rPr>
        <w:t xml:space="preserve">Extruded Anodiz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4E42164C"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835C0A">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351AC04E" w14:textId="4698E3DD" w:rsidR="00CF37DD" w:rsidRDefault="00876DED" w:rsidP="007A2728">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7A2728" w:rsidRPr="00DC2965">
        <w:rPr>
          <w:sz w:val="22"/>
          <w:szCs w:val="22"/>
        </w:rPr>
        <w:t>Powder coat black</w:t>
      </w:r>
      <w:r w:rsidR="007A2728">
        <w:rPr>
          <w:sz w:val="22"/>
          <w:szCs w:val="22"/>
        </w:rPr>
        <w:t>.</w:t>
      </w:r>
    </w:p>
    <w:p w14:paraId="726A5D97" w14:textId="77777777" w:rsidR="007A2728" w:rsidRPr="007A2728" w:rsidRDefault="007A2728" w:rsidP="007A2728">
      <w:pPr>
        <w:pStyle w:val="ARCATSubPara"/>
        <w:rPr>
          <w:sz w:val="22"/>
          <w:szCs w:val="22"/>
        </w:rPr>
      </w:pPr>
    </w:p>
    <w:p w14:paraId="5E5048E6" w14:textId="585E3408"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8A3FF6">
        <w:rPr>
          <w:sz w:val="22"/>
          <w:szCs w:val="22"/>
        </w:rPr>
        <w:t>35</w:t>
      </w:r>
      <w:r w:rsidR="00777A62" w:rsidRPr="00DC2965">
        <w:rPr>
          <w:sz w:val="22"/>
          <w:szCs w:val="22"/>
        </w:rPr>
        <w:t xml:space="preserve"> HP</w:t>
      </w:r>
      <w:r w:rsidR="00835C0A">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6EB78308" w14:textId="7ADBD277" w:rsidR="009A0D10" w:rsidRDefault="009A0D10" w:rsidP="00921FE6">
      <w:pPr>
        <w:pStyle w:val="ARCATSubPara"/>
        <w:numPr>
          <w:ilvl w:val="4"/>
          <w:numId w:val="1"/>
        </w:numPr>
        <w:ind w:left="1701"/>
        <w:rPr>
          <w:sz w:val="22"/>
          <w:szCs w:val="22"/>
        </w:rPr>
      </w:pPr>
      <w:r>
        <w:rPr>
          <w:sz w:val="22"/>
          <w:szCs w:val="22"/>
        </w:rPr>
        <w:t xml:space="preserve"> </w:t>
      </w:r>
      <w:r>
        <w:rPr>
          <w:sz w:val="22"/>
          <w:szCs w:val="22"/>
        </w:rPr>
        <w:tab/>
        <w:t>2</w:t>
      </w:r>
      <w:r w:rsidR="00C55F62">
        <w:rPr>
          <w:sz w:val="22"/>
          <w:szCs w:val="22"/>
        </w:rPr>
        <w:t>3</w:t>
      </w:r>
      <w:r>
        <w:rPr>
          <w:sz w:val="22"/>
          <w:szCs w:val="22"/>
        </w:rPr>
        <w:t>0 VAC (198-264 VAC</w:t>
      </w:r>
      <w:r w:rsidR="004E34A4">
        <w:rPr>
          <w:sz w:val="22"/>
          <w:szCs w:val="22"/>
        </w:rPr>
        <w:t xml:space="preserve">) </w:t>
      </w:r>
      <w:r>
        <w:rPr>
          <w:sz w:val="22"/>
          <w:szCs w:val="22"/>
        </w:rPr>
        <w:t>@</w:t>
      </w:r>
      <w:r w:rsidR="00B43FEE">
        <w:rPr>
          <w:sz w:val="22"/>
          <w:szCs w:val="22"/>
        </w:rPr>
        <w:t>50-60</w:t>
      </w:r>
      <w:r>
        <w:rPr>
          <w:sz w:val="22"/>
          <w:szCs w:val="22"/>
        </w:rPr>
        <w:t>Hz</w:t>
      </w:r>
      <w:r w:rsidR="004E34A4">
        <w:rPr>
          <w:sz w:val="22"/>
          <w:szCs w:val="22"/>
        </w:rPr>
        <w:t>,</w:t>
      </w:r>
      <w:r>
        <w:rPr>
          <w:sz w:val="22"/>
          <w:szCs w:val="22"/>
        </w:rPr>
        <w:t xml:space="preserve"> 1 PH</w:t>
      </w:r>
    </w:p>
    <w:p w14:paraId="112AAB2B" w14:textId="10476B13"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w:t>
      </w:r>
      <w:r w:rsidR="00B43FEE">
        <w:rPr>
          <w:sz w:val="22"/>
          <w:szCs w:val="22"/>
        </w:rPr>
        <w:t>50-60Hz</w:t>
      </w:r>
      <w:r w:rsidR="004E34A4">
        <w:rPr>
          <w:sz w:val="22"/>
          <w:szCs w:val="22"/>
        </w:rPr>
        <w:t>,</w:t>
      </w:r>
      <w:r>
        <w:rPr>
          <w:sz w:val="22"/>
          <w:szCs w:val="22"/>
        </w:rPr>
        <w:t xml:space="preserve"> 3 PH</w:t>
      </w:r>
    </w:p>
    <w:p w14:paraId="2CF53B68" w14:textId="0BE1681A"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342-528 VAC) @</w:t>
      </w:r>
      <w:r w:rsidR="00B43FEE">
        <w:rPr>
          <w:sz w:val="22"/>
          <w:szCs w:val="22"/>
        </w:rPr>
        <w:t>50-60Hz</w:t>
      </w:r>
      <w:r w:rsidR="004E34A4">
        <w:rPr>
          <w:sz w:val="22"/>
          <w:szCs w:val="22"/>
        </w:rPr>
        <w:t>,</w:t>
      </w:r>
      <w:r>
        <w:rPr>
          <w:sz w:val="22"/>
          <w:szCs w:val="22"/>
        </w:rPr>
        <w:t xml:space="preserve"> 3 PH</w:t>
      </w:r>
    </w:p>
    <w:p w14:paraId="6163632B" w14:textId="77777777" w:rsidR="00E70002" w:rsidRDefault="00E70002" w:rsidP="00E70002">
      <w:pPr>
        <w:pStyle w:val="ARCATSubPara"/>
        <w:ind w:left="1701"/>
        <w:rPr>
          <w:sz w:val="22"/>
          <w:szCs w:val="22"/>
        </w:rPr>
      </w:pPr>
    </w:p>
    <w:p w14:paraId="096C7E31" w14:textId="256D9FA8"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D03F23">
        <w:rPr>
          <w:sz w:val="22"/>
          <w:szCs w:val="22"/>
        </w:rPr>
        <w:t>3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6E160B00" w14:textId="451490C4" w:rsidR="00DF4A0F" w:rsidRPr="00D348A8" w:rsidRDefault="00DF4A0F" w:rsidP="00DF4A0F">
      <w:pPr>
        <w:pStyle w:val="ARCATSubPara"/>
        <w:numPr>
          <w:ilvl w:val="4"/>
          <w:numId w:val="1"/>
        </w:numPr>
        <w:ind w:left="1701"/>
        <w:rPr>
          <w:sz w:val="22"/>
          <w:szCs w:val="22"/>
        </w:rPr>
      </w:pPr>
      <w:r w:rsidRPr="00D348A8">
        <w:rPr>
          <w:sz w:val="22"/>
          <w:szCs w:val="22"/>
        </w:rPr>
        <w:t xml:space="preserve"> </w:t>
      </w:r>
      <w:r w:rsidRPr="00D348A8">
        <w:rPr>
          <w:sz w:val="22"/>
          <w:szCs w:val="22"/>
        </w:rPr>
        <w:tab/>
        <w:t xml:space="preserve">Fan Diameter 14 feet: </w:t>
      </w:r>
      <w:r w:rsidR="00350122" w:rsidRPr="00D348A8">
        <w:rPr>
          <w:sz w:val="22"/>
          <w:szCs w:val="22"/>
        </w:rPr>
        <w:t xml:space="preserve">up to </w:t>
      </w:r>
      <w:r w:rsidR="00264792" w:rsidRPr="00D348A8">
        <w:rPr>
          <w:sz w:val="22"/>
          <w:szCs w:val="22"/>
        </w:rPr>
        <w:t>75</w:t>
      </w:r>
      <w:r w:rsidR="00350122" w:rsidRPr="00D348A8">
        <w:rPr>
          <w:sz w:val="22"/>
          <w:szCs w:val="22"/>
        </w:rPr>
        <w:t xml:space="preserve"> RPM</w:t>
      </w:r>
    </w:p>
    <w:p w14:paraId="5EB0ECC5" w14:textId="772B38B3"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264792">
        <w:rPr>
          <w:sz w:val="22"/>
          <w:szCs w:val="22"/>
        </w:rPr>
        <w:t>64</w:t>
      </w:r>
      <w:r w:rsidR="009C7109">
        <w:rPr>
          <w:sz w:val="22"/>
          <w:szCs w:val="22"/>
        </w:rPr>
        <w:t xml:space="preserve"> </w:t>
      </w:r>
      <w:r w:rsidR="00350122">
        <w:rPr>
          <w:sz w:val="22"/>
          <w:szCs w:val="22"/>
        </w:rPr>
        <w:t>RPM</w:t>
      </w:r>
    </w:p>
    <w:p w14:paraId="44781F74" w14:textId="3D854EBF"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C67CCB">
        <w:rPr>
          <w:sz w:val="22"/>
          <w:szCs w:val="22"/>
        </w:rPr>
        <w:t>55</w:t>
      </w:r>
      <w:r w:rsidR="009C7109">
        <w:rPr>
          <w:sz w:val="22"/>
          <w:szCs w:val="22"/>
        </w:rPr>
        <w:t xml:space="preserve"> RPM</w:t>
      </w:r>
    </w:p>
    <w:p w14:paraId="4F5B6F78" w14:textId="2E8F8B60"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264792">
        <w:rPr>
          <w:sz w:val="22"/>
          <w:szCs w:val="22"/>
        </w:rPr>
        <w:t>50</w:t>
      </w:r>
      <w:r w:rsidR="009C7109">
        <w:rPr>
          <w:sz w:val="22"/>
          <w:szCs w:val="22"/>
        </w:rPr>
        <w:t xml:space="preserve"> RPM</w:t>
      </w:r>
    </w:p>
    <w:p w14:paraId="01D02FA1" w14:textId="7B4FD514"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264792">
        <w:rPr>
          <w:sz w:val="22"/>
          <w:szCs w:val="22"/>
        </w:rPr>
        <w:t>33</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2056F489" w14:textId="77777777" w:rsidR="007C3624" w:rsidRDefault="001C3DE1" w:rsidP="007C3624">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Weight: </w:t>
      </w:r>
    </w:p>
    <w:p w14:paraId="08AD360B" w14:textId="795BDE4C" w:rsidR="007C3624" w:rsidRPr="00D348A8" w:rsidRDefault="007C3624" w:rsidP="00B66F8D">
      <w:pPr>
        <w:pStyle w:val="ARCATSubPara"/>
        <w:numPr>
          <w:ilvl w:val="4"/>
          <w:numId w:val="1"/>
        </w:numPr>
        <w:ind w:left="1728" w:hanging="27"/>
        <w:rPr>
          <w:sz w:val="22"/>
          <w:szCs w:val="22"/>
        </w:rPr>
      </w:pPr>
      <w:r w:rsidRPr="00D348A8">
        <w:rPr>
          <w:sz w:val="22"/>
          <w:szCs w:val="22"/>
        </w:rPr>
        <w:t xml:space="preserve"> </w:t>
      </w:r>
      <w:r w:rsidRPr="00D348A8">
        <w:rPr>
          <w:sz w:val="22"/>
          <w:szCs w:val="22"/>
        </w:rPr>
        <w:tab/>
        <w:t xml:space="preserve">Fan Diameter 14 feet: </w:t>
      </w:r>
      <w:r w:rsidR="004B365A" w:rsidRPr="00D348A8">
        <w:rPr>
          <w:sz w:val="22"/>
          <w:szCs w:val="22"/>
        </w:rPr>
        <w:t>315</w:t>
      </w:r>
      <w:r w:rsidRPr="00D348A8">
        <w:rPr>
          <w:sz w:val="22"/>
          <w:szCs w:val="22"/>
        </w:rPr>
        <w:t xml:space="preserve"> lbs</w:t>
      </w:r>
    </w:p>
    <w:p w14:paraId="77FEFB37" w14:textId="0E7699C6" w:rsidR="007C3624"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16 feet: </w:t>
      </w:r>
      <w:r w:rsidR="004B365A">
        <w:rPr>
          <w:sz w:val="22"/>
          <w:szCs w:val="22"/>
        </w:rPr>
        <w:t>325</w:t>
      </w:r>
      <w:r>
        <w:rPr>
          <w:sz w:val="22"/>
          <w:szCs w:val="22"/>
        </w:rPr>
        <w:t xml:space="preserve"> lbs</w:t>
      </w:r>
    </w:p>
    <w:p w14:paraId="0BF8682B" w14:textId="72DA86C1" w:rsidR="007C3624"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18 feet: </w:t>
      </w:r>
      <w:r w:rsidR="004B365A">
        <w:rPr>
          <w:sz w:val="22"/>
          <w:szCs w:val="22"/>
        </w:rPr>
        <w:t>335</w:t>
      </w:r>
      <w:r>
        <w:rPr>
          <w:sz w:val="22"/>
          <w:szCs w:val="22"/>
        </w:rPr>
        <w:t xml:space="preserve"> lbs</w:t>
      </w:r>
    </w:p>
    <w:p w14:paraId="53C0DE69" w14:textId="0AF731D0" w:rsidR="007C3624" w:rsidRDefault="007C3624" w:rsidP="00B66F8D">
      <w:pPr>
        <w:pStyle w:val="ARCATSubPara"/>
        <w:numPr>
          <w:ilvl w:val="4"/>
          <w:numId w:val="1"/>
        </w:numPr>
        <w:ind w:left="1728" w:hanging="27"/>
        <w:rPr>
          <w:sz w:val="22"/>
          <w:szCs w:val="22"/>
        </w:rPr>
      </w:pPr>
      <w:r>
        <w:rPr>
          <w:sz w:val="22"/>
          <w:szCs w:val="22"/>
        </w:rPr>
        <w:lastRenderedPageBreak/>
        <w:t xml:space="preserve"> </w:t>
      </w:r>
      <w:r>
        <w:rPr>
          <w:sz w:val="22"/>
          <w:szCs w:val="22"/>
        </w:rPr>
        <w:tab/>
        <w:t xml:space="preserve">Fan Diameter 20 feet: </w:t>
      </w:r>
      <w:r w:rsidR="004B365A">
        <w:rPr>
          <w:sz w:val="22"/>
          <w:szCs w:val="22"/>
        </w:rPr>
        <w:t>345</w:t>
      </w:r>
      <w:r>
        <w:rPr>
          <w:sz w:val="22"/>
          <w:szCs w:val="22"/>
        </w:rPr>
        <w:t xml:space="preserve"> lbs</w:t>
      </w:r>
    </w:p>
    <w:p w14:paraId="2921431A" w14:textId="5845D532" w:rsidR="002A16A6" w:rsidRPr="007C3624"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24 feet: </w:t>
      </w:r>
      <w:r w:rsidR="004B365A">
        <w:t>355</w:t>
      </w:r>
      <w:r>
        <w:rPr>
          <w:sz w:val="22"/>
          <w:szCs w:val="22"/>
        </w:rPr>
        <w:t xml:space="preserve"> lbs </w:t>
      </w:r>
      <w:r w:rsidR="003766C0" w:rsidRPr="007C3624">
        <w:rPr>
          <w:sz w:val="22"/>
          <w:szCs w:val="22"/>
        </w:rPr>
        <w:t xml:space="preserve"> </w:t>
      </w:r>
    </w:p>
    <w:p w14:paraId="7C1817EE" w14:textId="77777777" w:rsidR="00BC748F" w:rsidRDefault="00BC748F" w:rsidP="007C3624">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75A5CB77"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835C0A">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2" and</w:t>
      </w:r>
      <w:r w:rsidR="00835C0A">
        <w:rPr>
          <w:sz w:val="22"/>
          <w:szCs w:val="22"/>
        </w:rPr>
        <w:t xml:space="preserve"> one</w:t>
      </w:r>
      <w:r w:rsidR="00CC6B26" w:rsidRPr="00CC6B26">
        <w:rPr>
          <w:sz w:val="22"/>
          <w:szCs w:val="22"/>
        </w:rPr>
        <w:t xml:space="preserve"> (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AC410B">
        <w:rPr>
          <w:sz w:val="22"/>
          <w:szCs w:val="22"/>
        </w:rPr>
        <w:t>six</w:t>
      </w:r>
      <w:r w:rsidR="00CC6B26" w:rsidRPr="00CC6B26">
        <w:rPr>
          <w:sz w:val="22"/>
          <w:szCs w:val="22"/>
        </w:rPr>
        <w:t xml:space="preserve"> (</w:t>
      </w:r>
      <w:r w:rsidR="00AC410B">
        <w:rPr>
          <w:sz w:val="22"/>
          <w:szCs w:val="22"/>
        </w:rPr>
        <w:t>6</w:t>
      </w:r>
      <w:r w:rsidR="00CC6B26" w:rsidRPr="00CC6B26">
        <w:rPr>
          <w:sz w:val="22"/>
          <w:szCs w:val="22"/>
        </w:rPr>
        <w:t>) safety retaining brackets no less than 1/8</w:t>
      </w:r>
      <w:r w:rsidR="00B65996" w:rsidRPr="00CC6B26">
        <w:rPr>
          <w:sz w:val="22"/>
          <w:szCs w:val="22"/>
        </w:rPr>
        <w:t>"</w:t>
      </w:r>
      <w:r w:rsidR="00835C0A">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6E6119DC"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931FF0">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835C0A">
        <w:rPr>
          <w:sz w:val="22"/>
          <w:szCs w:val="22"/>
        </w:rPr>
        <w:t>,</w:t>
      </w:r>
      <w:r w:rsidR="00CC6B26">
        <w:rPr>
          <w:sz w:val="22"/>
          <w:szCs w:val="22"/>
        </w:rPr>
        <w:t xml:space="preserve"> and be rated to NEMA4X.</w:t>
      </w:r>
    </w:p>
    <w:p w14:paraId="7A5B1FE2" w14:textId="1F183722"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835C0A">
        <w:rPr>
          <w:sz w:val="22"/>
          <w:szCs w:val="22"/>
        </w:rPr>
        <w:t>.</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6827276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835C0A">
        <w:rPr>
          <w:sz w:val="22"/>
          <w:szCs w:val="22"/>
        </w:rPr>
        <w:t>,</w:t>
      </w:r>
      <w:r w:rsidR="002A16A6" w:rsidRPr="00014C7D">
        <w:rPr>
          <w:sz w:val="22"/>
          <w:szCs w:val="22"/>
        </w:rPr>
        <w:t xml:space="preserve"> in writing</w:t>
      </w:r>
      <w:r w:rsidR="00835C0A">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lastRenderedPageBreak/>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411F7DB3"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835C0A">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310ACB" w14:textId="77777777" w:rsidR="00871F9C" w:rsidRDefault="00871F9C">
      <w:pPr>
        <w:spacing w:after="0" w:line="240" w:lineRule="auto"/>
      </w:pPr>
      <w:r>
        <w:separator/>
      </w:r>
    </w:p>
  </w:endnote>
  <w:endnote w:type="continuationSeparator" w:id="0">
    <w:p w14:paraId="67050249" w14:textId="77777777" w:rsidR="00871F9C" w:rsidRDefault="00871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A49155" w14:textId="77777777" w:rsidR="00871F9C" w:rsidRDefault="00871F9C">
      <w:pPr>
        <w:spacing w:after="0" w:line="240" w:lineRule="auto"/>
      </w:pPr>
      <w:r>
        <w:separator/>
      </w:r>
    </w:p>
  </w:footnote>
  <w:footnote w:type="continuationSeparator" w:id="0">
    <w:p w14:paraId="3CA7083F" w14:textId="77777777" w:rsidR="00871F9C" w:rsidRDefault="00871F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16cid:durableId="501434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jGwMDY0srC0NLBU0lEKTi0uzszPAykwqgUAfykwwiwAAAA="/>
  </w:docVars>
  <w:rsids>
    <w:rsidRoot w:val="00A133E4"/>
    <w:rsid w:val="00014C7D"/>
    <w:rsid w:val="00033E12"/>
    <w:rsid w:val="000632BA"/>
    <w:rsid w:val="000746A0"/>
    <w:rsid w:val="000A59DC"/>
    <w:rsid w:val="000B6F60"/>
    <w:rsid w:val="000E747D"/>
    <w:rsid w:val="000F3D8E"/>
    <w:rsid w:val="001159C1"/>
    <w:rsid w:val="001361B6"/>
    <w:rsid w:val="0018016E"/>
    <w:rsid w:val="00194376"/>
    <w:rsid w:val="001A36FC"/>
    <w:rsid w:val="001C3DE1"/>
    <w:rsid w:val="001C4223"/>
    <w:rsid w:val="001C4D93"/>
    <w:rsid w:val="001D6764"/>
    <w:rsid w:val="00221B27"/>
    <w:rsid w:val="002229CB"/>
    <w:rsid w:val="00231CA3"/>
    <w:rsid w:val="00235AE7"/>
    <w:rsid w:val="0025334B"/>
    <w:rsid w:val="00260E88"/>
    <w:rsid w:val="00264792"/>
    <w:rsid w:val="002A16A6"/>
    <w:rsid w:val="002C19C2"/>
    <w:rsid w:val="002C6120"/>
    <w:rsid w:val="002D31A2"/>
    <w:rsid w:val="00316AC8"/>
    <w:rsid w:val="00350122"/>
    <w:rsid w:val="00360D21"/>
    <w:rsid w:val="00372F66"/>
    <w:rsid w:val="003766C0"/>
    <w:rsid w:val="003B10F7"/>
    <w:rsid w:val="00410061"/>
    <w:rsid w:val="00446F23"/>
    <w:rsid w:val="00450FA0"/>
    <w:rsid w:val="00490BCB"/>
    <w:rsid w:val="004B365A"/>
    <w:rsid w:val="004E34A4"/>
    <w:rsid w:val="00551A6E"/>
    <w:rsid w:val="00566175"/>
    <w:rsid w:val="0057379C"/>
    <w:rsid w:val="005C29B3"/>
    <w:rsid w:val="005D1F2F"/>
    <w:rsid w:val="005E629D"/>
    <w:rsid w:val="00605CEC"/>
    <w:rsid w:val="006257E2"/>
    <w:rsid w:val="006315F4"/>
    <w:rsid w:val="00644A6F"/>
    <w:rsid w:val="00672D05"/>
    <w:rsid w:val="006B5CFD"/>
    <w:rsid w:val="006B6DF6"/>
    <w:rsid w:val="006C0A36"/>
    <w:rsid w:val="006E0BFD"/>
    <w:rsid w:val="00702DAA"/>
    <w:rsid w:val="00742C87"/>
    <w:rsid w:val="00743179"/>
    <w:rsid w:val="00743BDF"/>
    <w:rsid w:val="00777A62"/>
    <w:rsid w:val="00787BE1"/>
    <w:rsid w:val="00794425"/>
    <w:rsid w:val="007A2728"/>
    <w:rsid w:val="007B5A7B"/>
    <w:rsid w:val="007C3624"/>
    <w:rsid w:val="007D3E3E"/>
    <w:rsid w:val="007D4084"/>
    <w:rsid w:val="007E19A7"/>
    <w:rsid w:val="007E6770"/>
    <w:rsid w:val="007F187B"/>
    <w:rsid w:val="00835C0A"/>
    <w:rsid w:val="008407A5"/>
    <w:rsid w:val="008504FF"/>
    <w:rsid w:val="00871F9C"/>
    <w:rsid w:val="00876DED"/>
    <w:rsid w:val="00890E79"/>
    <w:rsid w:val="008A3FF6"/>
    <w:rsid w:val="008B2361"/>
    <w:rsid w:val="008B4560"/>
    <w:rsid w:val="00906948"/>
    <w:rsid w:val="00921FE6"/>
    <w:rsid w:val="00931FF0"/>
    <w:rsid w:val="00933FDE"/>
    <w:rsid w:val="00940F5A"/>
    <w:rsid w:val="0094543C"/>
    <w:rsid w:val="00992385"/>
    <w:rsid w:val="009A0D10"/>
    <w:rsid w:val="009A7A72"/>
    <w:rsid w:val="009C7109"/>
    <w:rsid w:val="009D430F"/>
    <w:rsid w:val="009F64C0"/>
    <w:rsid w:val="00A133E4"/>
    <w:rsid w:val="00A13495"/>
    <w:rsid w:val="00A27F2E"/>
    <w:rsid w:val="00A3223A"/>
    <w:rsid w:val="00A34A3E"/>
    <w:rsid w:val="00A45C19"/>
    <w:rsid w:val="00A612FB"/>
    <w:rsid w:val="00A63D37"/>
    <w:rsid w:val="00A745DA"/>
    <w:rsid w:val="00A826D5"/>
    <w:rsid w:val="00AC410B"/>
    <w:rsid w:val="00AD6B89"/>
    <w:rsid w:val="00AF086A"/>
    <w:rsid w:val="00B02065"/>
    <w:rsid w:val="00B367F8"/>
    <w:rsid w:val="00B43FEE"/>
    <w:rsid w:val="00B51444"/>
    <w:rsid w:val="00B547C2"/>
    <w:rsid w:val="00B576F1"/>
    <w:rsid w:val="00B65996"/>
    <w:rsid w:val="00B66F8D"/>
    <w:rsid w:val="00B75115"/>
    <w:rsid w:val="00B83C77"/>
    <w:rsid w:val="00B91CB5"/>
    <w:rsid w:val="00BB2D52"/>
    <w:rsid w:val="00BB328E"/>
    <w:rsid w:val="00BC748F"/>
    <w:rsid w:val="00C072F2"/>
    <w:rsid w:val="00C11E75"/>
    <w:rsid w:val="00C140A8"/>
    <w:rsid w:val="00C153AF"/>
    <w:rsid w:val="00C33682"/>
    <w:rsid w:val="00C55F62"/>
    <w:rsid w:val="00C57D34"/>
    <w:rsid w:val="00C67CCB"/>
    <w:rsid w:val="00C70EEB"/>
    <w:rsid w:val="00C8052E"/>
    <w:rsid w:val="00C961C4"/>
    <w:rsid w:val="00CA445B"/>
    <w:rsid w:val="00CA654C"/>
    <w:rsid w:val="00CC6B26"/>
    <w:rsid w:val="00CD0B46"/>
    <w:rsid w:val="00CD36EA"/>
    <w:rsid w:val="00CE42A6"/>
    <w:rsid w:val="00CF37DD"/>
    <w:rsid w:val="00D03F23"/>
    <w:rsid w:val="00D057A9"/>
    <w:rsid w:val="00D05F2D"/>
    <w:rsid w:val="00D140CE"/>
    <w:rsid w:val="00D162F2"/>
    <w:rsid w:val="00D22E04"/>
    <w:rsid w:val="00D348A8"/>
    <w:rsid w:val="00D45019"/>
    <w:rsid w:val="00D4704F"/>
    <w:rsid w:val="00D57B18"/>
    <w:rsid w:val="00D66328"/>
    <w:rsid w:val="00D82B6D"/>
    <w:rsid w:val="00D97777"/>
    <w:rsid w:val="00DB49A0"/>
    <w:rsid w:val="00DB5175"/>
    <w:rsid w:val="00DC16D5"/>
    <w:rsid w:val="00DC2965"/>
    <w:rsid w:val="00DD4D7F"/>
    <w:rsid w:val="00DE3326"/>
    <w:rsid w:val="00DE4AEF"/>
    <w:rsid w:val="00DF22D3"/>
    <w:rsid w:val="00DF3074"/>
    <w:rsid w:val="00DF4A0F"/>
    <w:rsid w:val="00E26525"/>
    <w:rsid w:val="00E36F66"/>
    <w:rsid w:val="00E70002"/>
    <w:rsid w:val="00E851A4"/>
    <w:rsid w:val="00E92786"/>
    <w:rsid w:val="00EB5003"/>
    <w:rsid w:val="00EF5B5A"/>
    <w:rsid w:val="00EF7173"/>
    <w:rsid w:val="00F5361E"/>
    <w:rsid w:val="00F61DC4"/>
    <w:rsid w:val="00F85616"/>
    <w:rsid w:val="00FA4C7B"/>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27" ma:contentTypeDescription="Create a new document." ma:contentTypeScope="" ma:versionID="9bdcb7107a7144b1933a63a4f59378d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b8c6ca8ea11e771f06ca24f50541341"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Gooseneck Loading Dock Light"/>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07-15T04:00:00+00:00</Date>
    <Category xmlns="06429133-ee35-480c-b2d5-6be82b2d2c38">
      <Value>HVLS Fans</Value>
    </Category>
    <DisplayName xmlns="06429133-ee35-480c-b2d5-6be82b2d2c38">Swift VI - 6 blade Specification - Editable</DisplayName>
    <ShowonWebsite xmlns="06429133-ee35-480c-b2d5-6be82b2d2c38">true</ShowonWebsite>
    <TaxCatchAll xmlns="013ba3f8-538a-4971-a1ac-61e4fb0fc7c4" xsi:nil="true"/>
    <Category0 xmlns="06429133-ee35-480c-b2d5-6be82b2d2c38">
      <Value>Direct Drive series</Value>
    </Category0>
    <Product_x0020_Name xmlns="06429133-ee35-480c-b2d5-6be82b2d2c38">
      <Value>Swift VI - 6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documentManagement>
</p:properties>
</file>

<file path=customXml/itemProps1.xml><?xml version="1.0" encoding="utf-8"?>
<ds:datastoreItem xmlns:ds="http://schemas.openxmlformats.org/officeDocument/2006/customXml" ds:itemID="{E750298D-0CCD-45AD-9E00-45EF0BD6AD09}"/>
</file>

<file path=customXml/itemProps2.xml><?xml version="1.0" encoding="utf-8"?>
<ds:datastoreItem xmlns:ds="http://schemas.openxmlformats.org/officeDocument/2006/customXml" ds:itemID="{80F4E233-86F8-4BCD-8049-8A2CD4E4CEDC}"/>
</file>

<file path=customXml/itemProps3.xml><?xml version="1.0" encoding="utf-8"?>
<ds:datastoreItem xmlns:ds="http://schemas.openxmlformats.org/officeDocument/2006/customXml" ds:itemID="{C8B336B2-9DC8-43C8-8CC2-732C73AEE726}"/>
</file>

<file path=docProps/app.xml><?xml version="1.0" encoding="utf-8"?>
<Properties xmlns="http://schemas.openxmlformats.org/officeDocument/2006/extended-properties" xmlns:vt="http://schemas.openxmlformats.org/officeDocument/2006/docPropsVTypes">
  <Template>Normal</Template>
  <TotalTime>4</TotalTime>
  <Pages>5</Pages>
  <Words>996</Words>
  <Characters>568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3</cp:revision>
  <cp:lastPrinted>2013-04-03T13:51:00Z</cp:lastPrinted>
  <dcterms:created xsi:type="dcterms:W3CDTF">2024-07-15T12:53:00Z</dcterms:created>
  <dcterms:modified xsi:type="dcterms:W3CDTF">2024-07-15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